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7a4d91ab3a366fe18ed61a70ee87756392d93d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8. Требование об освобождении и возврате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f2681a966ee2572fbefacac03383165ab424f2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Б ОСВОБОЖДЕНИИ И ВОЗВРАТЕ ПОМЕЩЕНИЯ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свободить объект, вывезти имущество, передать ключи и подписать акт возвра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гасить задолженность и компенсировать повреждения сверх нормального износа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1Z</dcterms:created>
  <dcterms:modified xsi:type="dcterms:W3CDTF">2026-07-18T09:18:4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